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4E70" w:rsidRDefault="001120B1">
      <w:r>
        <w:t>Calculator test Project:</w:t>
      </w:r>
      <w:r w:rsidR="00C90943">
        <w:t xml:space="preserve"> </w:t>
      </w:r>
      <w:proofErr w:type="spellStart"/>
      <w:r w:rsidR="00C90943" w:rsidRPr="00C90943">
        <w:rPr>
          <w:b/>
        </w:rPr>
        <w:t>TestCalc</w:t>
      </w:r>
      <w:proofErr w:type="spellEnd"/>
    </w:p>
    <w:p w:rsidR="00C90943" w:rsidRDefault="007C0764">
      <w:r>
        <w:t xml:space="preserve">This </w:t>
      </w:r>
      <w:r w:rsidR="00C90943">
        <w:t>deployed by using as Maven web project arch type, all the required jar entries</w:t>
      </w:r>
      <w:r w:rsidR="00846985">
        <w:t>,</w:t>
      </w:r>
      <w:r w:rsidR="00C90943">
        <w:t xml:space="preserve"> entered in the pom.xml. </w:t>
      </w:r>
      <w:bookmarkStart w:id="0" w:name="_GoBack"/>
      <w:bookmarkEnd w:id="0"/>
    </w:p>
    <w:p w:rsidR="00C90943" w:rsidRDefault="00C90943">
      <w:r>
        <w:t>To see the output by directly importing</w:t>
      </w:r>
      <w:r w:rsidR="00846985">
        <w:t xml:space="preserve"> </w:t>
      </w:r>
      <w:proofErr w:type="spellStart"/>
      <w:r w:rsidR="00846985">
        <w:t>TestCalc</w:t>
      </w:r>
      <w:proofErr w:type="spellEnd"/>
      <w:r>
        <w:t xml:space="preserve"> into eclipse as a maven project and run it on Apache Tomcat server, Once successfully deployed into the server, we can access the calculator UI with the below link.</w:t>
      </w:r>
    </w:p>
    <w:p w:rsidR="00C90943" w:rsidRDefault="00A6080D">
      <w:hyperlink r:id="rId4" w:history="1">
        <w:r w:rsidR="00C90943">
          <w:rPr>
            <w:rStyle w:val="Hyperlink"/>
          </w:rPr>
          <w:t>http://localhost:8081/TestCalc/</w:t>
        </w:r>
      </w:hyperlink>
    </w:p>
    <w:p w:rsidR="007C0764" w:rsidRDefault="00C90943">
      <w:r>
        <w:t xml:space="preserve"> </w:t>
      </w:r>
    </w:p>
    <w:p w:rsidR="00C90943" w:rsidRDefault="00C90943">
      <w:r>
        <w:t>Port 8081: I have changed the Tomcat port to 8081.</w:t>
      </w:r>
    </w:p>
    <w:p w:rsidR="00C90943" w:rsidRDefault="00C90943"/>
    <w:p w:rsidR="00C90943" w:rsidRDefault="00C90943">
      <w:proofErr w:type="spellStart"/>
      <w:r>
        <w:t>Index.jsp</w:t>
      </w:r>
      <w:proofErr w:type="spellEnd"/>
      <w:r>
        <w:t>:</w:t>
      </w:r>
    </w:p>
    <w:p w:rsidR="00C90943" w:rsidRDefault="00C90943">
      <w:r>
        <w:t xml:space="preserve">Having all the UI logic </w:t>
      </w:r>
      <w:proofErr w:type="gramStart"/>
      <w:r>
        <w:t>( showing</w:t>
      </w:r>
      <w:proofErr w:type="gramEnd"/>
      <w:r>
        <w:t xml:space="preserve"> icons and calling the controller services based on the user request).</w:t>
      </w:r>
    </w:p>
    <w:p w:rsidR="001120B1" w:rsidRDefault="001120B1"/>
    <w:p w:rsidR="001120B1" w:rsidRDefault="00A6080D">
      <w:pPr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CalculatorController</w:t>
      </w:r>
      <w:r w:rsidR="007C0764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.java:</w:t>
      </w:r>
    </w:p>
    <w:p w:rsidR="007C0764" w:rsidRDefault="007C0764">
      <w:r>
        <w:t xml:space="preserve">This is </w:t>
      </w:r>
      <w:r w:rsidR="00C90943">
        <w:t xml:space="preserve">the </w:t>
      </w:r>
      <w:r>
        <w:t xml:space="preserve">controller class which is </w:t>
      </w:r>
      <w:r w:rsidR="00C90943">
        <w:t xml:space="preserve">an </w:t>
      </w:r>
      <w:r>
        <w:t>exposed list of rest services as to UI.</w:t>
      </w:r>
    </w:p>
    <w:p w:rsidR="007C0764" w:rsidRDefault="007C0764">
      <w:r>
        <w:t xml:space="preserve">Calculate: </w:t>
      </w:r>
      <w:r w:rsidR="00C90943">
        <w:t>This</w:t>
      </w:r>
      <w:r>
        <w:t xml:space="preserve"> will give the calculated response of the given input. </w:t>
      </w:r>
    </w:p>
    <w:p w:rsidR="00A6080D" w:rsidRDefault="00A6080D" w:rsidP="00A6080D">
      <w:pPr>
        <w:tabs>
          <w:tab w:val="left" w:pos="6180"/>
        </w:tabs>
      </w:pPr>
      <w:r>
        <w:t>PUT</w:t>
      </w:r>
      <w:r w:rsidR="001120B1">
        <w:t>:</w:t>
      </w:r>
      <w:r w:rsidRPr="00A6080D">
        <w:t xml:space="preserve"> </w:t>
      </w:r>
      <w:hyperlink r:id="rId5" w:history="1">
        <w:r w:rsidRPr="004D6CB7">
          <w:rPr>
            <w:rStyle w:val="Hyperlink"/>
          </w:rPr>
          <w:t>http://localhost:8081/TestCalc/rest/calculate</w:t>
        </w:r>
      </w:hyperlink>
    </w:p>
    <w:p w:rsidR="00A6080D" w:rsidRDefault="00A6080D" w:rsidP="007C0764">
      <w:r>
        <w:t>Request Body:</w:t>
      </w:r>
    </w:p>
    <w:p w:rsidR="00A6080D" w:rsidRDefault="00A6080D" w:rsidP="00A6080D">
      <w:r>
        <w:t>{</w:t>
      </w:r>
    </w:p>
    <w:p w:rsidR="00A6080D" w:rsidRDefault="00A6080D" w:rsidP="00A6080D">
      <w:r>
        <w:t>"</w:t>
      </w:r>
      <w:proofErr w:type="spellStart"/>
      <w:r>
        <w:t>firstNumber</w:t>
      </w:r>
      <w:proofErr w:type="spellEnd"/>
      <w:r>
        <w:t>": "4",</w:t>
      </w:r>
    </w:p>
    <w:p w:rsidR="00A6080D" w:rsidRDefault="00A6080D" w:rsidP="00A6080D">
      <w:r>
        <w:t>"</w:t>
      </w:r>
      <w:proofErr w:type="spellStart"/>
      <w:r>
        <w:t>secondNumber</w:t>
      </w:r>
      <w:proofErr w:type="spellEnd"/>
      <w:r>
        <w:t>": "15",</w:t>
      </w:r>
    </w:p>
    <w:p w:rsidR="00A6080D" w:rsidRDefault="00A6080D" w:rsidP="00A6080D">
      <w:r>
        <w:t>"operator": "ADD"</w:t>
      </w:r>
    </w:p>
    <w:p w:rsidR="00A6080D" w:rsidRDefault="00A6080D" w:rsidP="00A6080D">
      <w:r>
        <w:t>}</w:t>
      </w:r>
    </w:p>
    <w:p w:rsidR="007C0764" w:rsidRDefault="007C0764" w:rsidP="007C0764">
      <w:r>
        <w:t>Response:</w:t>
      </w:r>
    </w:p>
    <w:p w:rsidR="007C0764" w:rsidRPr="001120B1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1120B1">
        <w:rPr>
          <w:rFonts w:ascii="Consolas" w:eastAsia="Times New Roman" w:hAnsi="Consolas" w:cs="Times New Roman"/>
          <w:color w:val="333333"/>
          <w:sz w:val="21"/>
          <w:szCs w:val="21"/>
        </w:rPr>
        <w:object w:dxaOrig="405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20.25pt;height:18pt" o:ole="">
            <v:imagedata r:id="rId6" o:title=""/>
          </v:shape>
          <w:control r:id="rId7" w:name="DefaultOcxName" w:shapeid="_x0000_i1028"/>
        </w:object>
      </w:r>
      <w:r w:rsidRPr="001120B1">
        <w:rPr>
          <w:rFonts w:ascii="Consolas" w:eastAsia="Times New Roman" w:hAnsi="Consolas" w:cs="Times New Roman"/>
          <w:color w:val="FFA500"/>
          <w:sz w:val="21"/>
          <w:szCs w:val="21"/>
        </w:rPr>
        <w:t>{</w:t>
      </w:r>
    </w:p>
    <w:p w:rsidR="007C0764" w:rsidRPr="001120B1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1120B1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1120B1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value</w:t>
      </w:r>
      <w:r w:rsidRPr="001120B1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1120B1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:</w:t>
      </w:r>
      <w:r w:rsidRPr="001120B1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1120B1">
        <w:rPr>
          <w:rFonts w:ascii="Consolas" w:eastAsia="Times New Roman" w:hAnsi="Consolas" w:cs="Times New Roman"/>
          <w:color w:val="008800"/>
          <w:sz w:val="21"/>
          <w:szCs w:val="21"/>
        </w:rPr>
        <w:t>"1</w:t>
      </w:r>
      <w:r w:rsidR="00A6080D">
        <w:rPr>
          <w:rFonts w:ascii="Consolas" w:eastAsia="Times New Roman" w:hAnsi="Consolas" w:cs="Times New Roman"/>
          <w:color w:val="008800"/>
          <w:sz w:val="21"/>
          <w:szCs w:val="21"/>
        </w:rPr>
        <w:t>9</w:t>
      </w:r>
      <w:r w:rsidRPr="001120B1">
        <w:rPr>
          <w:rFonts w:ascii="Consolas" w:eastAsia="Times New Roman" w:hAnsi="Consolas" w:cs="Times New Roman"/>
          <w:color w:val="008800"/>
          <w:sz w:val="21"/>
          <w:szCs w:val="21"/>
        </w:rPr>
        <w:t>"</w:t>
      </w:r>
    </w:p>
    <w:p w:rsidR="007C0764" w:rsidRPr="001120B1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1120B1">
        <w:rPr>
          <w:rFonts w:ascii="Consolas" w:eastAsia="Times New Roman" w:hAnsi="Consolas" w:cs="Times New Roman"/>
          <w:color w:val="FFA500"/>
          <w:sz w:val="21"/>
          <w:szCs w:val="21"/>
        </w:rPr>
        <w:t>}</w:t>
      </w:r>
    </w:p>
    <w:p w:rsidR="001120B1" w:rsidRDefault="001120B1"/>
    <w:p w:rsidR="007C0764" w:rsidRDefault="007C0764">
      <w:r>
        <w:t>Calculate Previous: This will return the previously calculated response.</w:t>
      </w:r>
    </w:p>
    <w:p w:rsidR="007C0764" w:rsidRDefault="007C0764">
      <w:pPr>
        <w:rPr>
          <w:rStyle w:val="Hyperlink"/>
        </w:rPr>
      </w:pPr>
      <w:r>
        <w:t xml:space="preserve">GET: </w:t>
      </w:r>
      <w:hyperlink r:id="rId8" w:history="1">
        <w:r w:rsidRPr="00274C3E">
          <w:rPr>
            <w:rStyle w:val="Hyperlink"/>
          </w:rPr>
          <w:t>http://localhost:8081/TestCalc/rest/</w:t>
        </w:r>
        <w:r w:rsidR="00A6080D" w:rsidRPr="00A6080D">
          <w:rPr>
            <w:rStyle w:val="Hyperlink"/>
          </w:rPr>
          <w:t>getPreviousResult</w:t>
        </w:r>
      </w:hyperlink>
    </w:p>
    <w:p w:rsidR="00A6080D" w:rsidRDefault="00A6080D"/>
    <w:p w:rsidR="007C0764" w:rsidRDefault="007C0764"/>
    <w:p w:rsidR="007C0764" w:rsidRDefault="007C0764">
      <w:r>
        <w:t>Response:</w:t>
      </w:r>
    </w:p>
    <w:p w:rsidR="007C0764" w:rsidRP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FA500"/>
          <w:sz w:val="21"/>
          <w:szCs w:val="21"/>
        </w:rPr>
        <w:t>{</w:t>
      </w:r>
    </w:p>
    <w:p w:rsidR="007C0764" w:rsidRP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7C0764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value</w:t>
      </w:r>
      <w:r w:rsidRPr="007C0764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7C0764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:</w:t>
      </w:r>
      <w:r w:rsidRPr="007C076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C0764">
        <w:rPr>
          <w:rFonts w:ascii="Consolas" w:eastAsia="Times New Roman" w:hAnsi="Consolas" w:cs="Times New Roman"/>
          <w:color w:val="008800"/>
          <w:sz w:val="21"/>
          <w:szCs w:val="21"/>
        </w:rPr>
        <w:t>"1</w:t>
      </w:r>
      <w:r w:rsidR="00A6080D">
        <w:rPr>
          <w:rFonts w:ascii="Consolas" w:eastAsia="Times New Roman" w:hAnsi="Consolas" w:cs="Times New Roman"/>
          <w:color w:val="008800"/>
          <w:sz w:val="21"/>
          <w:szCs w:val="21"/>
        </w:rPr>
        <w:t>9</w:t>
      </w:r>
      <w:r w:rsidRPr="007C0764">
        <w:rPr>
          <w:rFonts w:ascii="Consolas" w:eastAsia="Times New Roman" w:hAnsi="Consolas" w:cs="Times New Roman"/>
          <w:color w:val="008800"/>
          <w:sz w:val="21"/>
          <w:szCs w:val="21"/>
        </w:rPr>
        <w:t>"</w:t>
      </w:r>
    </w:p>
    <w:p w:rsid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FFA500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FA500"/>
          <w:sz w:val="21"/>
          <w:szCs w:val="21"/>
        </w:rPr>
        <w:t>}</w:t>
      </w:r>
    </w:p>
    <w:p w:rsidR="007C0764" w:rsidRDefault="007C0764">
      <w:pPr>
        <w:rPr>
          <w:rFonts w:ascii="Consolas" w:eastAsia="Times New Roman" w:hAnsi="Consolas" w:cs="Times New Roman"/>
          <w:color w:val="FFA500"/>
          <w:sz w:val="21"/>
          <w:szCs w:val="21"/>
        </w:rPr>
      </w:pPr>
    </w:p>
    <w:p w:rsidR="007C0764" w:rsidRPr="007C0764" w:rsidRDefault="007C0764">
      <w:r w:rsidRPr="007C0764">
        <w:t>Clear</w:t>
      </w:r>
      <w:r>
        <w:t xml:space="preserve"> </w:t>
      </w:r>
      <w:r w:rsidRPr="007C0764">
        <w:t>Memory: Which will clear the previous value and current input value.</w:t>
      </w:r>
    </w:p>
    <w:p w:rsidR="007C0764" w:rsidRDefault="007C0764">
      <w:pPr>
        <w:rPr>
          <w:rFonts w:ascii="Consolas" w:eastAsia="Times New Roman" w:hAnsi="Consolas" w:cs="Times New Roman"/>
          <w:color w:val="FFA500"/>
          <w:sz w:val="21"/>
          <w:szCs w:val="21"/>
        </w:rPr>
      </w:pPr>
      <w:r w:rsidRPr="007C0764">
        <w:t>GET</w:t>
      </w:r>
      <w:r>
        <w:rPr>
          <w:rFonts w:ascii="Consolas" w:eastAsia="Times New Roman" w:hAnsi="Consolas" w:cs="Times New Roman"/>
          <w:color w:val="FFA500"/>
          <w:sz w:val="21"/>
          <w:szCs w:val="21"/>
        </w:rPr>
        <w:t xml:space="preserve">: </w:t>
      </w:r>
      <w:hyperlink r:id="rId9" w:history="1">
        <w:r w:rsidRPr="00274C3E">
          <w:rPr>
            <w:rStyle w:val="Hyperlink"/>
            <w:rFonts w:ascii="Consolas" w:eastAsia="Times New Roman" w:hAnsi="Consolas" w:cs="Times New Roman"/>
            <w:sz w:val="21"/>
            <w:szCs w:val="21"/>
          </w:rPr>
          <w:t>http://localhost:8081/TestCalc/rest/clearMemory</w:t>
        </w:r>
      </w:hyperlink>
    </w:p>
    <w:p w:rsidR="007C0764" w:rsidRP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FA500"/>
          <w:sz w:val="21"/>
          <w:szCs w:val="21"/>
        </w:rPr>
        <w:t>{</w:t>
      </w:r>
    </w:p>
    <w:p w:rsidR="007C0764" w:rsidRP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7C0764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value</w:t>
      </w:r>
      <w:r w:rsidRPr="007C0764">
        <w:rPr>
          <w:rFonts w:ascii="Consolas" w:eastAsia="Times New Roman" w:hAnsi="Consolas" w:cs="Times New Roman"/>
          <w:color w:val="FAFAFA"/>
          <w:sz w:val="2"/>
          <w:szCs w:val="2"/>
        </w:rPr>
        <w:t>"</w:t>
      </w:r>
      <w:r w:rsidRPr="007C0764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:</w:t>
      </w:r>
      <w:r w:rsidRPr="007C076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C0764">
        <w:rPr>
          <w:rFonts w:ascii="Consolas" w:eastAsia="Times New Roman" w:hAnsi="Consolas" w:cs="Times New Roman"/>
          <w:color w:val="008800"/>
          <w:sz w:val="21"/>
          <w:szCs w:val="21"/>
        </w:rPr>
        <w:t>"0"</w:t>
      </w:r>
    </w:p>
    <w:p w:rsidR="007C0764" w:rsidRPr="007C0764" w:rsidRDefault="007C0764" w:rsidP="007C0764">
      <w:pPr>
        <w:shd w:val="clear" w:color="auto" w:fill="FFFFFF"/>
        <w:spacing w:after="0" w:line="240" w:lineRule="auto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C0764">
        <w:rPr>
          <w:rFonts w:ascii="Consolas" w:eastAsia="Times New Roman" w:hAnsi="Consolas" w:cs="Times New Roman"/>
          <w:color w:val="FFA500"/>
          <w:sz w:val="21"/>
          <w:szCs w:val="21"/>
        </w:rPr>
        <w:t>}</w:t>
      </w:r>
    </w:p>
    <w:p w:rsidR="007C0764" w:rsidRDefault="007C0764"/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CalculatorService.java</w:t>
      </w:r>
    </w:p>
    <w:p w:rsidR="00A6080D" w:rsidRDefault="00A6080D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doubl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calculate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final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String 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first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 xml:space="preserve"> n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umber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final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String 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econd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 xml:space="preserve"> n</w:t>
      </w:r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umber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final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String </w:t>
      </w:r>
      <w:r>
        <w:rPr>
          <w:rFonts w:ascii="Consolas" w:hAnsi="Consolas" w:cs="Consolas"/>
          <w:color w:val="6A3E3E"/>
          <w:sz w:val="20"/>
          <w:szCs w:val="20"/>
          <w:shd w:val="clear" w:color="auto" w:fill="F0D8A8"/>
        </w:rPr>
        <w:t>operator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This method will do </w:t>
      </w:r>
      <w:r w:rsidR="00A6080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the 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calculat</w:t>
      </w:r>
      <w:r w:rsidR="00A6080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ion based on input and operand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return </w:t>
      </w:r>
      <w:r w:rsidR="00A6080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result valu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</w:t>
      </w:r>
    </w:p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doubl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getPreviousValu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This method will return the previously calculated value.</w:t>
      </w:r>
    </w:p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clearMemory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:rsidR="00C90943" w:rsidRDefault="00C90943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This method allow</w:t>
      </w:r>
      <w:r w:rsidR="00A6080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the user to clear the memory.</w:t>
      </w:r>
    </w:p>
    <w:p w:rsidR="00A16420" w:rsidRDefault="00A16420">
      <w:p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:rsidR="00A16420" w:rsidRDefault="00A16420">
      <w:pPr>
        <w:rPr>
          <w:rFonts w:ascii="Consolas" w:hAnsi="Consolas" w:cs="Consolas"/>
          <w:color w:val="000000"/>
          <w:sz w:val="20"/>
          <w:szCs w:val="20"/>
          <w:shd w:val="clear" w:color="auto" w:fill="D4D4D4"/>
        </w:rPr>
      </w:pP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TestCalculatorService.java:</w:t>
      </w:r>
    </w:p>
    <w:p w:rsidR="00A16420" w:rsidRDefault="00A16420"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Test class having test methods of all the basic operations of </w:t>
      </w:r>
      <w:r w:rsidR="00497CF4"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 xml:space="preserve">the </w:t>
      </w:r>
      <w:r>
        <w:rPr>
          <w:rFonts w:ascii="Consolas" w:hAnsi="Consolas" w:cs="Consolas"/>
          <w:color w:val="000000"/>
          <w:sz w:val="20"/>
          <w:szCs w:val="20"/>
          <w:shd w:val="clear" w:color="auto" w:fill="D4D4D4"/>
        </w:rPr>
        <w:t>calculator.</w:t>
      </w:r>
    </w:p>
    <w:sectPr w:rsidR="00A16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TcxtzQBYgtTMyUdpeDU4uLM/DyQAqNaAFmx9wAsAAAA"/>
  </w:docVars>
  <w:rsids>
    <w:rsidRoot w:val="001120B1"/>
    <w:rsid w:val="001120B1"/>
    <w:rsid w:val="00497CF4"/>
    <w:rsid w:val="005E44CD"/>
    <w:rsid w:val="007C0764"/>
    <w:rsid w:val="00846985"/>
    <w:rsid w:val="00894E70"/>
    <w:rsid w:val="00A16420"/>
    <w:rsid w:val="00A6080D"/>
    <w:rsid w:val="00C9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03688FC"/>
  <w15:chartTrackingRefBased/>
  <w15:docId w15:val="{8F9675D3-F4C7-459D-9DBE-A56CCE1DE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20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0B1"/>
    <w:rPr>
      <w:color w:val="605E5C"/>
      <w:shd w:val="clear" w:color="auto" w:fill="E1DFDD"/>
    </w:rPr>
  </w:style>
  <w:style w:type="character" w:customStyle="1" w:styleId="os">
    <w:name w:val="os"/>
    <w:basedOn w:val="DefaultParagraphFont"/>
    <w:rsid w:val="001120B1"/>
  </w:style>
  <w:style w:type="character" w:customStyle="1" w:styleId="p-name">
    <w:name w:val="p-name"/>
    <w:basedOn w:val="DefaultParagraphFont"/>
    <w:rsid w:val="001120B1"/>
  </w:style>
  <w:style w:type="character" w:customStyle="1" w:styleId="p-str">
    <w:name w:val="p-str"/>
    <w:basedOn w:val="DefaultParagraphFont"/>
    <w:rsid w:val="001120B1"/>
  </w:style>
  <w:style w:type="character" w:customStyle="1" w:styleId="string">
    <w:name w:val="string"/>
    <w:basedOn w:val="DefaultParagraphFont"/>
    <w:rsid w:val="001120B1"/>
  </w:style>
  <w:style w:type="character" w:customStyle="1" w:styleId="oe">
    <w:name w:val="oe"/>
    <w:basedOn w:val="DefaultParagraphFont"/>
    <w:rsid w:val="00112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13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6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2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5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1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81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8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0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49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9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6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3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4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1/TestCalc/rest/calculatePrev" TargetMode="External"/><Relationship Id="rId3" Type="http://schemas.openxmlformats.org/officeDocument/2006/relationships/webSettings" Target="webSettings.xml"/><Relationship Id="rId7" Type="http://schemas.openxmlformats.org/officeDocument/2006/relationships/control" Target="activeX/activeX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theme" Target="theme/theme1.xml"/><Relationship Id="rId5" Type="http://schemas.openxmlformats.org/officeDocument/2006/relationships/hyperlink" Target="http://localhost:8081/TestCalc/rest/calculat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localhost:8081/TestCalc/" TargetMode="External"/><Relationship Id="rId9" Type="http://schemas.openxmlformats.org/officeDocument/2006/relationships/hyperlink" Target="http://localhost:8081/TestCalc/rest/clearMemory" TargetMode="Externa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2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dili, Rakesh (2019)</dc:creator>
  <cp:keywords/>
  <dc:description/>
  <cp:lastModifiedBy>Podili, Rakesh (2019)</cp:lastModifiedBy>
  <cp:revision>8</cp:revision>
  <dcterms:created xsi:type="dcterms:W3CDTF">2019-10-11T08:51:00Z</dcterms:created>
  <dcterms:modified xsi:type="dcterms:W3CDTF">2019-10-11T20:40:00Z</dcterms:modified>
</cp:coreProperties>
</file>